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2DFB3AD" w14:textId="51EA12DE" w:rsidR="004E3FAE" w:rsidRDefault="005C6CC5">
      <w:r>
        <w:t>Jake Schinasi</w:t>
      </w:r>
    </w:p>
    <w:p w14:paraId="1BE29E3A" w14:textId="54B6F708" w:rsidR="005C6CC5" w:rsidRDefault="005C6CC5">
      <w:r>
        <w:t>Lab 6</w:t>
      </w:r>
    </w:p>
    <w:p w14:paraId="0A2FDBFB" w14:textId="0FE4D0F6" w:rsidR="005C6CC5" w:rsidRDefault="005C6CC5">
      <w:r>
        <w:t>CMPT 220L</w:t>
      </w:r>
    </w:p>
    <w:p w14:paraId="6B0B9325" w14:textId="1E5FC6BE" w:rsidR="005C6CC5" w:rsidRDefault="00D022EE" w:rsidP="007D58FA">
      <w:r w:rsidRPr="00D022EE"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416E1F93" wp14:editId="20EBD59F">
                <wp:simplePos x="0" y="0"/>
                <wp:positionH relativeFrom="margin">
                  <wp:align>center</wp:align>
                </wp:positionH>
                <wp:positionV relativeFrom="paragraph">
                  <wp:posOffset>6317664</wp:posOffset>
                </wp:positionV>
                <wp:extent cx="2616591" cy="1730326"/>
                <wp:effectExtent l="0" t="0" r="12700" b="2286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16591" cy="173032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5A25427" w14:textId="5A204E3B" w:rsidR="00D022EE" w:rsidRDefault="00D022EE" w:rsidP="00D022EE">
                            <w:proofErr w:type="gramStart"/>
                            <w:r>
                              <w:t>Bond(</w:t>
                            </w:r>
                            <w:proofErr w:type="gramEnd"/>
                            <w:r>
                              <w:t>)</w:t>
                            </w:r>
                          </w:p>
                          <w:p w14:paraId="2466174F" w14:textId="54063874" w:rsidR="00D022EE" w:rsidRDefault="00D022EE" w:rsidP="00D022EE">
                            <w:proofErr w:type="gramStart"/>
                            <w:r>
                              <w:t>Bond(</w:t>
                            </w:r>
                            <w:proofErr w:type="gramEnd"/>
                            <w:r>
                              <w:t>double, int, double, double)</w:t>
                            </w:r>
                          </w:p>
                          <w:p w14:paraId="0DB0AD89" w14:textId="2A2384E2" w:rsidR="00D022EE" w:rsidRDefault="00D022EE" w:rsidP="00D022EE">
                            <w:proofErr w:type="spellStart"/>
                            <w:proofErr w:type="gramStart"/>
                            <w:r>
                              <w:t>getPrice</w:t>
                            </w:r>
                            <w:proofErr w:type="spellEnd"/>
                            <w:r>
                              <w:t>(</w:t>
                            </w:r>
                            <w:proofErr w:type="gramEnd"/>
                            <w:r>
                              <w:t>):doub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16E1F93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0;margin-top:497.45pt;width:206.05pt;height:136.25pt;z-index:25168179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" fillcolor="white [3201]" strokeweight=".5pt">
                <v:textbox>
                  <w:txbxContent>
                    <w:p w14:paraId="55A25427" w14:textId="5A204E3B" w:rsidR="00D022EE" w:rsidRDefault="00D022EE" w:rsidP="00D022EE">
                      <w:proofErr w:type="gramStart"/>
                      <w:r>
                        <w:t>Bond(</w:t>
                      </w:r>
                      <w:proofErr w:type="gramEnd"/>
                      <w:r>
                        <w:t>)</w:t>
                      </w:r>
                    </w:p>
                    <w:p w14:paraId="2466174F" w14:textId="54063874" w:rsidR="00D022EE" w:rsidRDefault="00D022EE" w:rsidP="00D022EE">
                      <w:proofErr w:type="gramStart"/>
                      <w:r>
                        <w:t>Bond(</w:t>
                      </w:r>
                      <w:proofErr w:type="gramEnd"/>
                      <w:r>
                        <w:t>double, int, double, double)</w:t>
                      </w:r>
                    </w:p>
                    <w:p w14:paraId="0DB0AD89" w14:textId="2A2384E2" w:rsidR="00D022EE" w:rsidRDefault="00D022EE" w:rsidP="00D022EE">
                      <w:proofErr w:type="spellStart"/>
                      <w:proofErr w:type="gramStart"/>
                      <w:r>
                        <w:t>getPrice</w:t>
                      </w:r>
                      <w:proofErr w:type="spellEnd"/>
                      <w:r>
                        <w:t>(</w:t>
                      </w:r>
                      <w:proofErr w:type="gramEnd"/>
                      <w:r>
                        <w:t>):doubl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D022EE">
        <mc:AlternateContent>
          <mc:Choice Requires="wps">
            <w:drawing>
              <wp:anchor distT="45720" distB="45720" distL="114300" distR="114300" simplePos="0" relativeHeight="251679744" behindDoc="0" locked="0" layoutInCell="1" allowOverlap="1" wp14:anchorId="460048E0" wp14:editId="249ABE5A">
                <wp:simplePos x="0" y="0"/>
                <wp:positionH relativeFrom="margin">
                  <wp:posOffset>1604743</wp:posOffset>
                </wp:positionH>
                <wp:positionV relativeFrom="paragraph">
                  <wp:posOffset>5052060</wp:posOffset>
                </wp:positionV>
                <wp:extent cx="2743200" cy="1404620"/>
                <wp:effectExtent l="0" t="0" r="19050" b="1397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432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33370FB" w14:textId="2010427F" w:rsidR="00D022EE" w:rsidRDefault="00D022EE" w:rsidP="00D022EE">
                            <w:r>
                              <w:t>Coupons: Double</w:t>
                            </w:r>
                          </w:p>
                          <w:p w14:paraId="2AD3CFFD" w14:textId="161907D6" w:rsidR="00D022EE" w:rsidRDefault="00D022EE" w:rsidP="00D022EE">
                            <w:r>
                              <w:t>Payments: Integer</w:t>
                            </w:r>
                          </w:p>
                          <w:p w14:paraId="594E4713" w14:textId="6BC6C726" w:rsidR="00D022EE" w:rsidRDefault="00D022EE" w:rsidP="00D022EE">
                            <w:r>
                              <w:t>Interest: Double</w:t>
                            </w:r>
                          </w:p>
                          <w:p w14:paraId="43D2FDD5" w14:textId="4457D9E3" w:rsidR="00D022EE" w:rsidRDefault="00D022EE" w:rsidP="00D022EE">
                            <w:proofErr w:type="spellStart"/>
                            <w:r>
                              <w:t>valueMaturity</w:t>
                            </w:r>
                            <w:proofErr w:type="spellEnd"/>
                            <w:r>
                              <w:t>: Doubl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60048E0" id="Text Box 2" o:spid="_x0000_s1027" type="#_x0000_t202" style="position:absolute;margin-left:126.35pt;margin-top:397.8pt;width:3in;height:110.6pt;z-index:251679744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">
                <v:textbox style="mso-fit-shape-to-text:t">
                  <w:txbxContent>
                    <w:p w14:paraId="133370FB" w14:textId="2010427F" w:rsidR="00D022EE" w:rsidRDefault="00D022EE" w:rsidP="00D022EE">
                      <w:r>
                        <w:t>Coupons: Double</w:t>
                      </w:r>
                    </w:p>
                    <w:p w14:paraId="2AD3CFFD" w14:textId="161907D6" w:rsidR="00D022EE" w:rsidRDefault="00D022EE" w:rsidP="00D022EE">
                      <w:r>
                        <w:t>Payments: Integer</w:t>
                      </w:r>
                    </w:p>
                    <w:p w14:paraId="594E4713" w14:textId="6BC6C726" w:rsidR="00D022EE" w:rsidRDefault="00D022EE" w:rsidP="00D022EE">
                      <w:r>
                        <w:t>Interest: Double</w:t>
                      </w:r>
                    </w:p>
                    <w:p w14:paraId="43D2FDD5" w14:textId="4457D9E3" w:rsidR="00D022EE" w:rsidRDefault="00D022EE" w:rsidP="00D022EE">
                      <w:proofErr w:type="spellStart"/>
                      <w:r>
                        <w:t>valueMaturity</w:t>
                      </w:r>
                      <w:proofErr w:type="spellEnd"/>
                      <w:r>
                        <w:t>: Doubl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D022EE">
        <mc:AlternateContent>
          <mc:Choice Requires="wps">
            <w:drawing>
              <wp:anchor distT="45720" distB="45720" distL="114300" distR="114300" simplePos="0" relativeHeight="251675648" behindDoc="0" locked="0" layoutInCell="1" allowOverlap="1" wp14:anchorId="7C4370C8" wp14:editId="589A2FFC">
                <wp:simplePos x="0" y="0"/>
                <wp:positionH relativeFrom="margin">
                  <wp:align>center</wp:align>
                </wp:positionH>
                <wp:positionV relativeFrom="paragraph">
                  <wp:posOffset>4627294</wp:posOffset>
                </wp:positionV>
                <wp:extent cx="2743200" cy="410845"/>
                <wp:effectExtent l="0" t="0" r="19050" b="27305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43200" cy="4108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1787CA5" w14:textId="1176E2CB" w:rsidR="00D022EE" w:rsidRDefault="00D022EE" w:rsidP="00D022EE">
                            <w:pPr>
                              <w:jc w:val="center"/>
                            </w:pPr>
                            <w:r>
                              <w:t>Bon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C4370C8" id="_x0000_s1028" type="#_x0000_t202" style="position:absolute;margin-left:0;margin-top:364.35pt;width:3in;height:32.35pt;z-index:251675648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">
                <v:textbox>
                  <w:txbxContent>
                    <w:p w14:paraId="61787CA5" w14:textId="1176E2CB" w:rsidR="00D022EE" w:rsidRDefault="00D022EE" w:rsidP="00D022EE">
                      <w:pPr>
                        <w:jc w:val="center"/>
                      </w:pPr>
                      <w:r>
                        <w:t>Bond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705CA97D" wp14:editId="76AB8D19">
                <wp:simplePos x="0" y="0"/>
                <wp:positionH relativeFrom="margin">
                  <wp:align>center</wp:align>
                </wp:positionH>
                <wp:positionV relativeFrom="paragraph">
                  <wp:posOffset>1539777</wp:posOffset>
                </wp:positionV>
                <wp:extent cx="2743200" cy="2583603"/>
                <wp:effectExtent l="0" t="0" r="19050" b="2667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43200" cy="2583603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949B7A5" w14:textId="15B731A1" w:rsidR="0043644A" w:rsidRDefault="0043644A">
                            <w:proofErr w:type="gramStart"/>
                            <w:r>
                              <w:t>Square(</w:t>
                            </w:r>
                            <w:proofErr w:type="gramEnd"/>
                            <w:r>
                              <w:t>)</w:t>
                            </w:r>
                          </w:p>
                          <w:p w14:paraId="2FF7A9E2" w14:textId="69B6BA26" w:rsidR="0043644A" w:rsidRDefault="0043644A">
                            <w:proofErr w:type="gramStart"/>
                            <w:r>
                              <w:t>Square(</w:t>
                            </w:r>
                            <w:proofErr w:type="spellStart"/>
                            <w:proofErr w:type="gramEnd"/>
                            <w:r>
                              <w:t>newWidth</w:t>
                            </w:r>
                            <w:proofErr w:type="spellEnd"/>
                            <w:r>
                              <w:t xml:space="preserve">: double, </w:t>
                            </w:r>
                            <w:proofErr w:type="spellStart"/>
                            <w:r>
                              <w:t>newHeight</w:t>
                            </w:r>
                            <w:proofErr w:type="spellEnd"/>
                            <w:r>
                              <w:t>: double)</w:t>
                            </w:r>
                          </w:p>
                          <w:p w14:paraId="221044E9" w14:textId="108F35CF" w:rsidR="0043644A" w:rsidRDefault="0043644A">
                            <w:proofErr w:type="spellStart"/>
                            <w:proofErr w:type="gramStart"/>
                            <w:r>
                              <w:t>getArea</w:t>
                            </w:r>
                            <w:proofErr w:type="spellEnd"/>
                            <w:r>
                              <w:t>(</w:t>
                            </w:r>
                            <w:proofErr w:type="gramEnd"/>
                            <w:r>
                              <w:t>): double</w:t>
                            </w:r>
                          </w:p>
                          <w:p w14:paraId="6110006B" w14:textId="7BC47FBE" w:rsidR="0043644A" w:rsidRDefault="0043644A">
                            <w:proofErr w:type="spellStart"/>
                            <w:proofErr w:type="gramStart"/>
                            <w:r>
                              <w:t>getPerimeter</w:t>
                            </w:r>
                            <w:proofErr w:type="spellEnd"/>
                            <w:r>
                              <w:t>(</w:t>
                            </w:r>
                            <w:proofErr w:type="gramEnd"/>
                            <w:r>
                              <w:t>): double</w:t>
                            </w:r>
                          </w:p>
                          <w:p w14:paraId="3C659EB3" w14:textId="0139BDE5" w:rsidR="0043644A" w:rsidRDefault="0043644A">
                            <w:proofErr w:type="spellStart"/>
                            <w:proofErr w:type="gramStart"/>
                            <w:r>
                              <w:t>setWidth</w:t>
                            </w:r>
                            <w:proofErr w:type="spellEnd"/>
                            <w:r>
                              <w:t>(</w:t>
                            </w:r>
                            <w:proofErr w:type="spellStart"/>
                            <w:proofErr w:type="gramEnd"/>
                            <w:r>
                              <w:t>newWidth</w:t>
                            </w:r>
                            <w:proofErr w:type="spellEnd"/>
                            <w:r>
                              <w:t>: double): double</w:t>
                            </w:r>
                          </w:p>
                          <w:p w14:paraId="1F36A308" w14:textId="7B51007F" w:rsidR="0043644A" w:rsidRDefault="0043644A">
                            <w:proofErr w:type="spellStart"/>
                            <w:proofErr w:type="gramStart"/>
                            <w:r>
                              <w:t>setHeight</w:t>
                            </w:r>
                            <w:proofErr w:type="spellEnd"/>
                            <w:r>
                              <w:t>(</w:t>
                            </w:r>
                            <w:proofErr w:type="spellStart"/>
                            <w:proofErr w:type="gramEnd"/>
                            <w:r>
                              <w:t>newHeight</w:t>
                            </w:r>
                            <w:proofErr w:type="spellEnd"/>
                            <w:r>
                              <w:t>: double): doub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705CA97D" id="Text Box 7" o:spid="_x0000_s1029" type="#_x0000_t202" style="position:absolute;margin-left:0;margin-top:121.25pt;width:3in;height:203.45pt;z-index:251669504;visibility:visible;mso-wrap-style:square;mso-width-percent:0;mso-wrap-distance-left:9pt;mso-wrap-distance-top:0;mso-wrap-distance-right:9pt;mso-wrap-distance-bottom:0;mso-position-horizontal:center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" fillcolor="white [3201]" strokeweight=".5pt">
                <v:textbox>
                  <w:txbxContent>
                    <w:p w14:paraId="2949B7A5" w14:textId="15B731A1" w:rsidR="0043644A" w:rsidRDefault="0043644A">
                      <w:proofErr w:type="gramStart"/>
                      <w:r>
                        <w:t>Square(</w:t>
                      </w:r>
                      <w:proofErr w:type="gramEnd"/>
                      <w:r>
                        <w:t>)</w:t>
                      </w:r>
                    </w:p>
                    <w:p w14:paraId="2FF7A9E2" w14:textId="69B6BA26" w:rsidR="0043644A" w:rsidRDefault="0043644A">
                      <w:proofErr w:type="gramStart"/>
                      <w:r>
                        <w:t>Square(</w:t>
                      </w:r>
                      <w:proofErr w:type="spellStart"/>
                      <w:proofErr w:type="gramEnd"/>
                      <w:r>
                        <w:t>newWidth</w:t>
                      </w:r>
                      <w:proofErr w:type="spellEnd"/>
                      <w:r>
                        <w:t xml:space="preserve">: double, </w:t>
                      </w:r>
                      <w:proofErr w:type="spellStart"/>
                      <w:r>
                        <w:t>newHeight</w:t>
                      </w:r>
                      <w:proofErr w:type="spellEnd"/>
                      <w:r>
                        <w:t>: double)</w:t>
                      </w:r>
                    </w:p>
                    <w:p w14:paraId="221044E9" w14:textId="108F35CF" w:rsidR="0043644A" w:rsidRDefault="0043644A">
                      <w:proofErr w:type="spellStart"/>
                      <w:proofErr w:type="gramStart"/>
                      <w:r>
                        <w:t>getArea</w:t>
                      </w:r>
                      <w:proofErr w:type="spellEnd"/>
                      <w:r>
                        <w:t>(</w:t>
                      </w:r>
                      <w:proofErr w:type="gramEnd"/>
                      <w:r>
                        <w:t>): double</w:t>
                      </w:r>
                    </w:p>
                    <w:p w14:paraId="6110006B" w14:textId="7BC47FBE" w:rsidR="0043644A" w:rsidRDefault="0043644A">
                      <w:proofErr w:type="spellStart"/>
                      <w:proofErr w:type="gramStart"/>
                      <w:r>
                        <w:t>getPerimeter</w:t>
                      </w:r>
                      <w:proofErr w:type="spellEnd"/>
                      <w:r>
                        <w:t>(</w:t>
                      </w:r>
                      <w:proofErr w:type="gramEnd"/>
                      <w:r>
                        <w:t>): double</w:t>
                      </w:r>
                    </w:p>
                    <w:p w14:paraId="3C659EB3" w14:textId="0139BDE5" w:rsidR="0043644A" w:rsidRDefault="0043644A">
                      <w:proofErr w:type="spellStart"/>
                      <w:proofErr w:type="gramStart"/>
                      <w:r>
                        <w:t>setWidth</w:t>
                      </w:r>
                      <w:proofErr w:type="spellEnd"/>
                      <w:r>
                        <w:t>(</w:t>
                      </w:r>
                      <w:proofErr w:type="spellStart"/>
                      <w:proofErr w:type="gramEnd"/>
                      <w:r>
                        <w:t>newWidth</w:t>
                      </w:r>
                      <w:proofErr w:type="spellEnd"/>
                      <w:r>
                        <w:t>: double): double</w:t>
                      </w:r>
                    </w:p>
                    <w:p w14:paraId="1F36A308" w14:textId="7B51007F" w:rsidR="0043644A" w:rsidRDefault="0043644A">
                      <w:proofErr w:type="spellStart"/>
                      <w:proofErr w:type="gramStart"/>
                      <w:r>
                        <w:t>setHeight</w:t>
                      </w:r>
                      <w:proofErr w:type="spellEnd"/>
                      <w:r>
                        <w:t>(</w:t>
                      </w:r>
                      <w:proofErr w:type="spellStart"/>
                      <w:proofErr w:type="gramEnd"/>
                      <w:r>
                        <w:t>newHeight</w:t>
                      </w:r>
                      <w:proofErr w:type="spellEnd"/>
                      <w:r>
                        <w:t>: double): doubl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7216" behindDoc="0" locked="0" layoutInCell="1" allowOverlap="1" wp14:anchorId="606B90F8" wp14:editId="1D78D232">
                <wp:simplePos x="0" y="0"/>
                <wp:positionH relativeFrom="margin">
                  <wp:align>center</wp:align>
                </wp:positionH>
                <wp:positionV relativeFrom="paragraph">
                  <wp:posOffset>846211</wp:posOffset>
                </wp:positionV>
                <wp:extent cx="2743200" cy="1404620"/>
                <wp:effectExtent l="0" t="0" r="19050" b="13970"/>
                <wp:wrapSquare wrapText="bothSides"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432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543C8C2" w14:textId="51883003" w:rsidR="005C6CC5" w:rsidRDefault="005C6CC5">
                            <w:proofErr w:type="spellStart"/>
                            <w:proofErr w:type="gramStart"/>
                            <w:r>
                              <w:t>width:double</w:t>
                            </w:r>
                            <w:proofErr w:type="spellEnd"/>
                            <w:proofErr w:type="gramEnd"/>
                            <w:r>
                              <w:t xml:space="preserve"> = 1</w:t>
                            </w:r>
                          </w:p>
                          <w:p w14:paraId="7D62E93D" w14:textId="4D4DF693" w:rsidR="005C6CC5" w:rsidRDefault="005C6CC5">
                            <w:proofErr w:type="spellStart"/>
                            <w:proofErr w:type="gramStart"/>
                            <w:r>
                              <w:t>height:double</w:t>
                            </w:r>
                            <w:proofErr w:type="spellEnd"/>
                            <w:proofErr w:type="gramEnd"/>
                            <w:r>
                              <w:t xml:space="preserve"> = 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606B90F8" id="_x0000_s1030" type="#_x0000_t202" style="position:absolute;margin-left:0;margin-top:66.65pt;width:3in;height:110.6pt;z-index:251657216;visibility:visible;mso-wrap-style:square;mso-width-percent:0;mso-height-percent:20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">
                <v:textbox style="mso-fit-shape-to-text:t">
                  <w:txbxContent>
                    <w:p w14:paraId="4543C8C2" w14:textId="51883003" w:rsidR="005C6CC5" w:rsidRDefault="005C6CC5">
                      <w:proofErr w:type="spellStart"/>
                      <w:proofErr w:type="gramStart"/>
                      <w:r>
                        <w:t>width:double</w:t>
                      </w:r>
                      <w:proofErr w:type="spellEnd"/>
                      <w:proofErr w:type="gramEnd"/>
                      <w:r>
                        <w:t xml:space="preserve"> = 1</w:t>
                      </w:r>
                    </w:p>
                    <w:p w14:paraId="7D62E93D" w14:textId="4D4DF693" w:rsidR="005C6CC5" w:rsidRDefault="005C6CC5">
                      <w:proofErr w:type="spellStart"/>
                      <w:proofErr w:type="gramStart"/>
                      <w:r>
                        <w:t>height:double</w:t>
                      </w:r>
                      <w:proofErr w:type="spellEnd"/>
                      <w:proofErr w:type="gramEnd"/>
                      <w:r>
                        <w:t xml:space="preserve"> = 1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44928" behindDoc="0" locked="0" layoutInCell="1" allowOverlap="1" wp14:anchorId="39425913" wp14:editId="68436D2B">
                <wp:simplePos x="0" y="0"/>
                <wp:positionH relativeFrom="margin">
                  <wp:align>center</wp:align>
                </wp:positionH>
                <wp:positionV relativeFrom="paragraph">
                  <wp:posOffset>414265</wp:posOffset>
                </wp:positionV>
                <wp:extent cx="2743200" cy="410845"/>
                <wp:effectExtent l="0" t="0" r="19050" b="2730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43200" cy="4108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203DAD7" w14:textId="4E17F5BA" w:rsidR="005C6CC5" w:rsidRDefault="005C6CC5" w:rsidP="005C6CC5">
                            <w:pPr>
                              <w:jc w:val="center"/>
                            </w:pPr>
                            <w:r>
                              <w:t>Squar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9425913" id="_x0000_s1031" type="#_x0000_t202" style="position:absolute;margin-left:0;margin-top:32.6pt;width:3in;height:32.35pt;z-index:251644928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">
                <v:textbox>
                  <w:txbxContent>
                    <w:p w14:paraId="6203DAD7" w14:textId="4E17F5BA" w:rsidR="005C6CC5" w:rsidRDefault="005C6CC5" w:rsidP="005C6CC5">
                      <w:pPr>
                        <w:jc w:val="center"/>
                      </w:pPr>
                      <w:r>
                        <w:t>Squar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5C6CC5">
        <w:t>4/2/20</w:t>
      </w:r>
      <w:bookmarkStart w:id="0" w:name="_GoBack"/>
      <w:bookmarkEnd w:id="0"/>
    </w:p>
    <w:sectPr w:rsidR="005C6CC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2tTA3NzIxsbQ0MzJW0lEKTi0uzszPAykwqgUAW8L9iSwAAAA="/>
  </w:docVars>
  <w:rsids>
    <w:rsidRoot w:val="005C6CC5"/>
    <w:rsid w:val="0043644A"/>
    <w:rsid w:val="004E3FAE"/>
    <w:rsid w:val="005C6CC5"/>
    <w:rsid w:val="00660457"/>
    <w:rsid w:val="007D58FA"/>
    <w:rsid w:val="009A5F53"/>
    <w:rsid w:val="00D022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317F3C"/>
  <w15:chartTrackingRefBased/>
  <w15:docId w15:val="{437B2F74-2C3B-43D0-93CF-FB7EC1A6E0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33906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804F8FC88D24E4B9FDB6991DA04DF8F" ma:contentTypeVersion="10" ma:contentTypeDescription="Create a new document." ma:contentTypeScope="" ma:versionID="56aa557925bae53ef828fe3e7831b665">
  <xsd:schema xmlns:xsd="http://www.w3.org/2001/XMLSchema" xmlns:xs="http://www.w3.org/2001/XMLSchema" xmlns:p="http://schemas.microsoft.com/office/2006/metadata/properties" xmlns:ns3="08b2e67b-1c39-4e61-a3d0-2a8d7954324f" targetNamespace="http://schemas.microsoft.com/office/2006/metadata/properties" ma:root="true" ma:fieldsID="4fcb5cda04299d62c40f1dbc388c00a4" ns3:_="">
    <xsd:import namespace="08b2e67b-1c39-4e61-a3d0-2a8d7954324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OCR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8b2e67b-1c39-4e61-a3d0-2a8d7954324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EDF0A38-DE1B-4FBB-96CF-F8E24F503C0C}">
  <ds:schemaRefs>
    <ds:schemaRef ds:uri="http://schemas.openxmlformats.org/package/2006/metadata/core-properties"/>
    <ds:schemaRef ds:uri="08b2e67b-1c39-4e61-a3d0-2a8d7954324f"/>
    <ds:schemaRef ds:uri="http://purl.org/dc/terms/"/>
    <ds:schemaRef ds:uri="http://schemas.microsoft.com/office/infopath/2007/PartnerControls"/>
    <ds:schemaRef ds:uri="http://schemas.microsoft.com/office/2006/documentManagement/types"/>
    <ds:schemaRef ds:uri="http://schemas.microsoft.com/office/2006/metadata/properties"/>
    <ds:schemaRef ds:uri="http://purl.org/dc/elements/1.1/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91E8D9E8-3901-4E01-A55C-ABFB64723E7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3871A17-D918-4756-81B8-44A9B0810F6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8b2e67b-1c39-4e61-a3d0-2a8d7954324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6</Words>
  <Characters>37</Characters>
  <Application>Microsoft Office Word</Application>
  <DocSecurity>0</DocSecurity>
  <Lines>1</Lines>
  <Paragraphs>1</Paragraphs>
  <ScaleCrop>false</ScaleCrop>
  <Company/>
  <LinksUpToDate>false</LinksUpToDate>
  <CharactersWithSpaces>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ke Schinasi</dc:creator>
  <cp:keywords/>
  <dc:description/>
  <cp:lastModifiedBy>Jake Schinasi</cp:lastModifiedBy>
  <cp:revision>2</cp:revision>
  <dcterms:created xsi:type="dcterms:W3CDTF">2020-04-04T03:10:00Z</dcterms:created>
  <dcterms:modified xsi:type="dcterms:W3CDTF">2020-04-04T03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804F8FC88D24E4B9FDB6991DA04DF8F</vt:lpwstr>
  </property>
</Properties>
</file>